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341E348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5144F763" w:rsidR="00397844" w:rsidRPr="00B02653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  <w:r w:rsidRPr="00B02653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Group-</w:t>
                                </w:r>
                                <w:r w:rsidR="005A6098" w:rsidRPr="00B02653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</w:t>
                                </w:r>
                                <w:proofErr w:type="spellEnd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 xml:space="preserve">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4DF41B3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5144F763" w:rsidR="00397844" w:rsidRPr="00B02653" w:rsidRDefault="0039784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</w:pPr>
                          <w:r w:rsidRPr="00B02653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Group-</w:t>
                          </w:r>
                          <w:r w:rsidR="005A6098" w:rsidRPr="00B02653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proofErr w:type="spellStart"/>
                          <w:r w:rsidRPr="00462A30">
                            <w:rPr>
                              <w:sz w:val="36"/>
                              <w:szCs w:val="36"/>
                            </w:rPr>
                            <w:t>Raquim</w:t>
                          </w:r>
                          <w:proofErr w:type="spellEnd"/>
                          <w:r w:rsidRPr="00462A30">
                            <w:rPr>
                              <w:sz w:val="36"/>
                              <w:szCs w:val="36"/>
                            </w:rPr>
                            <w:t xml:space="preserve">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B02653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7F4F75" w14:textId="3B7ECEF7" w:rsidR="00397844" w:rsidRPr="00397844" w:rsidRDefault="00B00ED5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Ping</w:t>
                                    </w:r>
                                    <w:r w:rsidR="00D86A5D"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D92C71"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E94A8C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8"/>
                              <w:szCs w:val="48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F7F4F75" w14:textId="3B7ECEF7" w:rsidR="00397844" w:rsidRPr="00397844" w:rsidRDefault="00B00ED5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8"/>
                                  <w:szCs w:val="48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Ping</w:t>
                              </w:r>
                              <w:r w:rsidR="00D86A5D"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6D32D560" w14:textId="58F4FE2C" w:rsidR="00F3512B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11138" w:history="1">
            <w:r w:rsidR="00F3512B" w:rsidRPr="007E40B5">
              <w:rPr>
                <w:rStyle w:val="Hyperlink"/>
                <w:noProof/>
              </w:rPr>
              <w:t>Connectivity From HO-Toronto to BR-Oshawa</w:t>
            </w:r>
            <w:r w:rsidR="00F3512B">
              <w:rPr>
                <w:noProof/>
                <w:webHidden/>
              </w:rPr>
              <w:tab/>
            </w:r>
            <w:r w:rsidR="00F3512B">
              <w:rPr>
                <w:noProof/>
                <w:webHidden/>
              </w:rPr>
              <w:fldChar w:fldCharType="begin"/>
            </w:r>
            <w:r w:rsidR="00F3512B">
              <w:rPr>
                <w:noProof/>
                <w:webHidden/>
              </w:rPr>
              <w:instrText xml:space="preserve"> PAGEREF _Toc163911138 \h </w:instrText>
            </w:r>
            <w:r w:rsidR="00F3512B">
              <w:rPr>
                <w:noProof/>
                <w:webHidden/>
              </w:rPr>
            </w:r>
            <w:r w:rsidR="00F3512B">
              <w:rPr>
                <w:noProof/>
                <w:webHidden/>
              </w:rPr>
              <w:fldChar w:fldCharType="separate"/>
            </w:r>
            <w:r w:rsidR="00E94A8C">
              <w:rPr>
                <w:noProof/>
                <w:webHidden/>
              </w:rPr>
              <w:t>2</w:t>
            </w:r>
            <w:r w:rsidR="00F3512B">
              <w:rPr>
                <w:noProof/>
                <w:webHidden/>
              </w:rPr>
              <w:fldChar w:fldCharType="end"/>
            </w:r>
          </w:hyperlink>
        </w:p>
        <w:p w14:paraId="5230BB4F" w14:textId="1022D176" w:rsidR="00F3512B" w:rsidRDefault="00B0265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1139" w:history="1">
            <w:r w:rsidR="00F3512B" w:rsidRPr="007E40B5">
              <w:rPr>
                <w:rStyle w:val="Hyperlink"/>
                <w:noProof/>
              </w:rPr>
              <w:t>Connectivity From BR-Oshawa to HO-Toronto</w:t>
            </w:r>
            <w:r w:rsidR="00F3512B">
              <w:rPr>
                <w:noProof/>
                <w:webHidden/>
              </w:rPr>
              <w:tab/>
            </w:r>
            <w:r w:rsidR="00F3512B">
              <w:rPr>
                <w:noProof/>
                <w:webHidden/>
              </w:rPr>
              <w:fldChar w:fldCharType="begin"/>
            </w:r>
            <w:r w:rsidR="00F3512B">
              <w:rPr>
                <w:noProof/>
                <w:webHidden/>
              </w:rPr>
              <w:instrText xml:space="preserve"> PAGEREF _Toc163911139 \h </w:instrText>
            </w:r>
            <w:r w:rsidR="00F3512B">
              <w:rPr>
                <w:noProof/>
                <w:webHidden/>
              </w:rPr>
            </w:r>
            <w:r w:rsidR="00F3512B">
              <w:rPr>
                <w:noProof/>
                <w:webHidden/>
              </w:rPr>
              <w:fldChar w:fldCharType="separate"/>
            </w:r>
            <w:r w:rsidR="00E94A8C">
              <w:rPr>
                <w:noProof/>
                <w:webHidden/>
              </w:rPr>
              <w:t>2</w:t>
            </w:r>
            <w:r w:rsidR="00F3512B">
              <w:rPr>
                <w:noProof/>
                <w:webHidden/>
              </w:rPr>
              <w:fldChar w:fldCharType="end"/>
            </w:r>
          </w:hyperlink>
        </w:p>
        <w:p w14:paraId="328EB438" w14:textId="49385346" w:rsidR="00F3512B" w:rsidRDefault="00B0265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1140" w:history="1">
            <w:r w:rsidR="00F3512B" w:rsidRPr="007E40B5">
              <w:rPr>
                <w:rStyle w:val="Hyperlink"/>
                <w:noProof/>
              </w:rPr>
              <w:t>Connectivity From HO-Toronto to Web Server</w:t>
            </w:r>
            <w:r w:rsidR="00F3512B">
              <w:rPr>
                <w:noProof/>
                <w:webHidden/>
              </w:rPr>
              <w:tab/>
            </w:r>
            <w:r w:rsidR="00F3512B">
              <w:rPr>
                <w:noProof/>
                <w:webHidden/>
              </w:rPr>
              <w:fldChar w:fldCharType="begin"/>
            </w:r>
            <w:r w:rsidR="00F3512B">
              <w:rPr>
                <w:noProof/>
                <w:webHidden/>
              </w:rPr>
              <w:instrText xml:space="preserve"> PAGEREF _Toc163911140 \h </w:instrText>
            </w:r>
            <w:r w:rsidR="00F3512B">
              <w:rPr>
                <w:noProof/>
                <w:webHidden/>
              </w:rPr>
            </w:r>
            <w:r w:rsidR="00F3512B">
              <w:rPr>
                <w:noProof/>
                <w:webHidden/>
              </w:rPr>
              <w:fldChar w:fldCharType="separate"/>
            </w:r>
            <w:r w:rsidR="00E94A8C">
              <w:rPr>
                <w:noProof/>
                <w:webHidden/>
              </w:rPr>
              <w:t>3</w:t>
            </w:r>
            <w:r w:rsidR="00F3512B">
              <w:rPr>
                <w:noProof/>
                <w:webHidden/>
              </w:rPr>
              <w:fldChar w:fldCharType="end"/>
            </w:r>
          </w:hyperlink>
        </w:p>
        <w:p w14:paraId="27A49F1D" w14:textId="6A8E5CA1" w:rsidR="00F3512B" w:rsidRDefault="00B0265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1141" w:history="1">
            <w:r w:rsidR="00F3512B" w:rsidRPr="007E40B5">
              <w:rPr>
                <w:rStyle w:val="Hyperlink"/>
                <w:noProof/>
              </w:rPr>
              <w:t>Connectivity From BR-Oshawa to Web Server</w:t>
            </w:r>
            <w:r w:rsidR="00F3512B">
              <w:rPr>
                <w:noProof/>
                <w:webHidden/>
              </w:rPr>
              <w:tab/>
            </w:r>
            <w:r w:rsidR="00F3512B">
              <w:rPr>
                <w:noProof/>
                <w:webHidden/>
              </w:rPr>
              <w:fldChar w:fldCharType="begin"/>
            </w:r>
            <w:r w:rsidR="00F3512B">
              <w:rPr>
                <w:noProof/>
                <w:webHidden/>
              </w:rPr>
              <w:instrText xml:space="preserve"> PAGEREF _Toc163911141 \h </w:instrText>
            </w:r>
            <w:r w:rsidR="00F3512B">
              <w:rPr>
                <w:noProof/>
                <w:webHidden/>
              </w:rPr>
            </w:r>
            <w:r w:rsidR="00F3512B">
              <w:rPr>
                <w:noProof/>
                <w:webHidden/>
              </w:rPr>
              <w:fldChar w:fldCharType="separate"/>
            </w:r>
            <w:r w:rsidR="00E94A8C">
              <w:rPr>
                <w:noProof/>
                <w:webHidden/>
              </w:rPr>
              <w:t>3</w:t>
            </w:r>
            <w:r w:rsidR="00F3512B">
              <w:rPr>
                <w:noProof/>
                <w:webHidden/>
              </w:rPr>
              <w:fldChar w:fldCharType="end"/>
            </w:r>
          </w:hyperlink>
        </w:p>
        <w:p w14:paraId="7178DC0C" w14:textId="61CB7755" w:rsidR="00F3512B" w:rsidRDefault="00B0265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1142" w:history="1">
            <w:r w:rsidR="00F3512B" w:rsidRPr="007E40B5">
              <w:rPr>
                <w:rStyle w:val="Hyperlink"/>
                <w:noProof/>
              </w:rPr>
              <w:t>Connectivity From HO-Toronto to ISP1, ISP2, ISP3</w:t>
            </w:r>
            <w:r w:rsidR="00F3512B">
              <w:rPr>
                <w:noProof/>
                <w:webHidden/>
              </w:rPr>
              <w:tab/>
            </w:r>
            <w:r w:rsidR="00F3512B">
              <w:rPr>
                <w:noProof/>
                <w:webHidden/>
              </w:rPr>
              <w:fldChar w:fldCharType="begin"/>
            </w:r>
            <w:r w:rsidR="00F3512B">
              <w:rPr>
                <w:noProof/>
                <w:webHidden/>
              </w:rPr>
              <w:instrText xml:space="preserve"> PAGEREF _Toc163911142 \h </w:instrText>
            </w:r>
            <w:r w:rsidR="00F3512B">
              <w:rPr>
                <w:noProof/>
                <w:webHidden/>
              </w:rPr>
            </w:r>
            <w:r w:rsidR="00F3512B">
              <w:rPr>
                <w:noProof/>
                <w:webHidden/>
              </w:rPr>
              <w:fldChar w:fldCharType="separate"/>
            </w:r>
            <w:r w:rsidR="00E94A8C">
              <w:rPr>
                <w:noProof/>
                <w:webHidden/>
              </w:rPr>
              <w:t>4</w:t>
            </w:r>
            <w:r w:rsidR="00F3512B">
              <w:rPr>
                <w:noProof/>
                <w:webHidden/>
              </w:rPr>
              <w:fldChar w:fldCharType="end"/>
            </w:r>
          </w:hyperlink>
        </w:p>
        <w:p w14:paraId="449EA142" w14:textId="0CD11DCA" w:rsidR="00F3512B" w:rsidRDefault="00B0265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3911143" w:history="1">
            <w:r w:rsidR="00F3512B" w:rsidRPr="007E40B5">
              <w:rPr>
                <w:rStyle w:val="Hyperlink"/>
                <w:noProof/>
              </w:rPr>
              <w:t>Connectivity From BR-Oshawa to ISP1, ISP2, ISP3</w:t>
            </w:r>
            <w:r w:rsidR="00F3512B">
              <w:rPr>
                <w:noProof/>
                <w:webHidden/>
              </w:rPr>
              <w:tab/>
            </w:r>
            <w:r w:rsidR="00F3512B">
              <w:rPr>
                <w:noProof/>
                <w:webHidden/>
              </w:rPr>
              <w:fldChar w:fldCharType="begin"/>
            </w:r>
            <w:r w:rsidR="00F3512B">
              <w:rPr>
                <w:noProof/>
                <w:webHidden/>
              </w:rPr>
              <w:instrText xml:space="preserve"> PAGEREF _Toc163911143 \h </w:instrText>
            </w:r>
            <w:r w:rsidR="00F3512B">
              <w:rPr>
                <w:noProof/>
                <w:webHidden/>
              </w:rPr>
            </w:r>
            <w:r w:rsidR="00F3512B">
              <w:rPr>
                <w:noProof/>
                <w:webHidden/>
              </w:rPr>
              <w:fldChar w:fldCharType="separate"/>
            </w:r>
            <w:r w:rsidR="00E94A8C">
              <w:rPr>
                <w:noProof/>
                <w:webHidden/>
              </w:rPr>
              <w:t>4</w:t>
            </w:r>
            <w:r w:rsidR="00F3512B">
              <w:rPr>
                <w:noProof/>
                <w:webHidden/>
              </w:rPr>
              <w:fldChar w:fldCharType="end"/>
            </w:r>
          </w:hyperlink>
        </w:p>
        <w:p w14:paraId="6A9ED6F2" w14:textId="149D4635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468F4F7" w14:textId="77777777" w:rsidR="00B00ED5" w:rsidRDefault="00B00ED5" w:rsidP="00B00ED5"/>
    <w:p w14:paraId="398A805F" w14:textId="352E422F" w:rsidR="00B00ED5" w:rsidRPr="00D25AD6" w:rsidRDefault="00B00ED5" w:rsidP="00B00ED5">
      <w:pPr>
        <w:pStyle w:val="Heading1"/>
        <w:rPr>
          <w:sz w:val="22"/>
          <w:szCs w:val="22"/>
        </w:rPr>
      </w:pPr>
      <w:bookmarkStart w:id="0" w:name="_Toc152971960"/>
      <w:bookmarkStart w:id="1" w:name="_Toc163911138"/>
      <w:r w:rsidRPr="00D25AD6">
        <w:rPr>
          <w:sz w:val="28"/>
          <w:szCs w:val="28"/>
        </w:rPr>
        <w:lastRenderedPageBreak/>
        <w:t>Connectivity From HO-</w:t>
      </w:r>
      <w:r w:rsidR="00A42CA1" w:rsidRPr="00D25AD6">
        <w:rPr>
          <w:sz w:val="28"/>
          <w:szCs w:val="28"/>
        </w:rPr>
        <w:t>Toronto to</w:t>
      </w:r>
      <w:r w:rsidRPr="00D25AD6">
        <w:rPr>
          <w:sz w:val="28"/>
          <w:szCs w:val="28"/>
        </w:rPr>
        <w:t xml:space="preserve"> BR-Oshawa</w:t>
      </w:r>
      <w:bookmarkEnd w:id="0"/>
      <w:bookmarkEnd w:id="1"/>
    </w:p>
    <w:p w14:paraId="7694F2AA" w14:textId="18DA6CE0" w:rsidR="00B00ED5" w:rsidRDefault="002D110E" w:rsidP="00B00ED5">
      <w:pPr>
        <w:spacing w:after="0"/>
      </w:pPr>
      <w:r>
        <w:rPr>
          <w:noProof/>
        </w:rPr>
        <w:drawing>
          <wp:inline distT="0" distB="0" distL="0" distR="0" wp14:anchorId="0E8F966F" wp14:editId="31893F61">
            <wp:extent cx="5805377" cy="3782005"/>
            <wp:effectExtent l="0" t="0" r="5080" b="9525"/>
            <wp:docPr id="13936996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69964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08041" cy="37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ECEF3" w14:textId="77777777" w:rsidR="00F3512B" w:rsidRDefault="00F3512B" w:rsidP="00B00ED5">
      <w:pPr>
        <w:spacing w:after="0"/>
      </w:pPr>
    </w:p>
    <w:p w14:paraId="50162A87" w14:textId="77777777" w:rsidR="00F3512B" w:rsidRDefault="00F3512B" w:rsidP="00B00ED5">
      <w:pPr>
        <w:spacing w:after="0"/>
      </w:pPr>
    </w:p>
    <w:p w14:paraId="5AA9409D" w14:textId="77777777" w:rsidR="00F3512B" w:rsidRDefault="00F3512B" w:rsidP="00B00ED5">
      <w:pPr>
        <w:spacing w:after="0"/>
      </w:pPr>
    </w:p>
    <w:p w14:paraId="7EDF03A0" w14:textId="77777777" w:rsidR="00F3512B" w:rsidRDefault="00F3512B" w:rsidP="00B00ED5">
      <w:pPr>
        <w:spacing w:after="0"/>
      </w:pPr>
    </w:p>
    <w:p w14:paraId="4B2E4D08" w14:textId="77777777" w:rsidR="00B00ED5" w:rsidRPr="001C3E4E" w:rsidRDefault="00B00ED5" w:rsidP="00B00ED5">
      <w:pPr>
        <w:pStyle w:val="Heading1"/>
        <w:rPr>
          <w:sz w:val="28"/>
          <w:szCs w:val="28"/>
        </w:rPr>
      </w:pPr>
      <w:bookmarkStart w:id="2" w:name="_Toc152971961"/>
      <w:bookmarkStart w:id="3" w:name="_Toc163911139"/>
      <w:r w:rsidRPr="001C3E4E">
        <w:rPr>
          <w:sz w:val="28"/>
          <w:szCs w:val="28"/>
        </w:rPr>
        <w:t>Connectivity From BR-Oshawa to HO-Toronto</w:t>
      </w:r>
      <w:bookmarkEnd w:id="2"/>
      <w:bookmarkEnd w:id="3"/>
      <w:r w:rsidRPr="001C3E4E">
        <w:rPr>
          <w:sz w:val="28"/>
          <w:szCs w:val="28"/>
        </w:rPr>
        <w:t xml:space="preserve">  </w:t>
      </w:r>
    </w:p>
    <w:p w14:paraId="74FDEB3F" w14:textId="50CADE98" w:rsidR="00B00ED5" w:rsidRDefault="00E561DE" w:rsidP="00B00ED5">
      <w:pPr>
        <w:spacing w:after="0"/>
      </w:pPr>
      <w:r>
        <w:rPr>
          <w:noProof/>
        </w:rPr>
        <w:lastRenderedPageBreak/>
        <w:drawing>
          <wp:inline distT="0" distB="0" distL="0" distR="0" wp14:anchorId="11CA40C4" wp14:editId="44DC8BBE">
            <wp:extent cx="5819775" cy="3638603"/>
            <wp:effectExtent l="0" t="0" r="0" b="0"/>
            <wp:docPr id="89204691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046916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4378" cy="3641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6C5D3" w14:textId="77777777" w:rsidR="00B00ED5" w:rsidRPr="00593C41" w:rsidRDefault="00B00ED5" w:rsidP="00B00ED5">
      <w:pPr>
        <w:pStyle w:val="Heading1"/>
        <w:rPr>
          <w:sz w:val="28"/>
          <w:szCs w:val="28"/>
        </w:rPr>
      </w:pPr>
      <w:bookmarkStart w:id="4" w:name="_Toc152971962"/>
      <w:bookmarkStart w:id="5" w:name="_Toc163911140"/>
      <w:r w:rsidRPr="001C3E4E">
        <w:rPr>
          <w:sz w:val="28"/>
          <w:szCs w:val="28"/>
        </w:rPr>
        <w:t xml:space="preserve">Connectivity From HO-Toronto </w:t>
      </w:r>
      <w:r>
        <w:rPr>
          <w:sz w:val="28"/>
          <w:szCs w:val="28"/>
        </w:rPr>
        <w:t>to Web Server</w:t>
      </w:r>
      <w:bookmarkEnd w:id="4"/>
      <w:bookmarkEnd w:id="5"/>
    </w:p>
    <w:p w14:paraId="54FEFEA7" w14:textId="15E6847B" w:rsidR="00B00ED5" w:rsidRDefault="00D5289C" w:rsidP="00B00ED5">
      <w:pPr>
        <w:spacing w:after="0"/>
      </w:pPr>
      <w:r>
        <w:rPr>
          <w:noProof/>
        </w:rPr>
        <w:drawing>
          <wp:inline distT="0" distB="0" distL="0" distR="0" wp14:anchorId="47752A17" wp14:editId="74DC922A">
            <wp:extent cx="5819775" cy="3581400"/>
            <wp:effectExtent l="0" t="0" r="9525" b="0"/>
            <wp:docPr id="627918334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918334" name="Picture 1" descr="A computer screen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D5B8D" w14:textId="2763A7EF" w:rsidR="00B00ED5" w:rsidRPr="00CE77C7" w:rsidRDefault="00B00ED5" w:rsidP="00CE77C7">
      <w:pPr>
        <w:pStyle w:val="Heading1"/>
        <w:rPr>
          <w:sz w:val="28"/>
          <w:szCs w:val="28"/>
        </w:rPr>
      </w:pPr>
      <w:bookmarkStart w:id="6" w:name="_Toc152971963"/>
      <w:bookmarkStart w:id="7" w:name="_Toc163911141"/>
      <w:r w:rsidRPr="001C3E4E">
        <w:rPr>
          <w:sz w:val="28"/>
          <w:szCs w:val="28"/>
        </w:rPr>
        <w:t xml:space="preserve">Connectivity From </w:t>
      </w:r>
      <w:r w:rsidRPr="00D25AD6">
        <w:rPr>
          <w:sz w:val="28"/>
          <w:szCs w:val="28"/>
        </w:rPr>
        <w:t>BR-Oshawa</w:t>
      </w:r>
      <w:r>
        <w:rPr>
          <w:sz w:val="28"/>
          <w:szCs w:val="28"/>
        </w:rPr>
        <w:t xml:space="preserve"> to Web Server</w:t>
      </w:r>
      <w:bookmarkEnd w:id="6"/>
      <w:bookmarkEnd w:id="7"/>
    </w:p>
    <w:p w14:paraId="5A4AF03F" w14:textId="0545368E" w:rsidR="00B00ED5" w:rsidRDefault="00334690" w:rsidP="00B00ED5">
      <w:pPr>
        <w:spacing w:after="0"/>
      </w:pPr>
      <w:r>
        <w:rPr>
          <w:noProof/>
        </w:rPr>
        <w:lastRenderedPageBreak/>
        <w:drawing>
          <wp:inline distT="0" distB="0" distL="0" distR="0" wp14:anchorId="4B4A9BAF" wp14:editId="084367F6">
            <wp:extent cx="5695950" cy="3790950"/>
            <wp:effectExtent l="0" t="0" r="0" b="0"/>
            <wp:docPr id="6449551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955182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F96EF" w14:textId="1F6359D2" w:rsidR="00DB1119" w:rsidRDefault="00B00ED5" w:rsidP="00DB1119">
      <w:pPr>
        <w:pStyle w:val="Heading1"/>
        <w:rPr>
          <w:sz w:val="28"/>
          <w:szCs w:val="28"/>
        </w:rPr>
      </w:pPr>
      <w:bookmarkStart w:id="8" w:name="_Toc152971964"/>
      <w:bookmarkStart w:id="9" w:name="_Toc163911142"/>
      <w:r w:rsidRPr="001C3E4E">
        <w:rPr>
          <w:sz w:val="28"/>
          <w:szCs w:val="28"/>
        </w:rPr>
        <w:t xml:space="preserve">Connectivity From HO-Toronto </w:t>
      </w:r>
      <w:r>
        <w:rPr>
          <w:sz w:val="28"/>
          <w:szCs w:val="28"/>
        </w:rPr>
        <w:t xml:space="preserve">to </w:t>
      </w:r>
      <w:bookmarkEnd w:id="8"/>
      <w:r w:rsidR="00D96AEF">
        <w:rPr>
          <w:sz w:val="28"/>
          <w:szCs w:val="28"/>
        </w:rPr>
        <w:t>ISP1, ISP2, ISP3</w:t>
      </w:r>
      <w:bookmarkEnd w:id="9"/>
    </w:p>
    <w:p w14:paraId="6DDCD9AC" w14:textId="7DB6C4E6" w:rsidR="00F15160" w:rsidRPr="00DB1119" w:rsidRDefault="00F15160" w:rsidP="00F1516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C06ACA1" wp14:editId="37198C22">
            <wp:extent cx="5895975" cy="2867025"/>
            <wp:effectExtent l="0" t="0" r="9525" b="9525"/>
            <wp:docPr id="870689998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89998" name="Picture 1" descr="A computer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10649" w14:textId="2383112C" w:rsidR="00B00ED5" w:rsidRPr="00593C41" w:rsidRDefault="00B00ED5" w:rsidP="00B00ED5">
      <w:pPr>
        <w:pStyle w:val="Heading1"/>
        <w:rPr>
          <w:sz w:val="28"/>
          <w:szCs w:val="28"/>
        </w:rPr>
      </w:pPr>
      <w:bookmarkStart w:id="10" w:name="_Toc152971965"/>
      <w:bookmarkStart w:id="11" w:name="_Toc163911143"/>
      <w:r w:rsidRPr="001C3E4E">
        <w:rPr>
          <w:sz w:val="28"/>
          <w:szCs w:val="28"/>
        </w:rPr>
        <w:t xml:space="preserve">Connectivity From </w:t>
      </w:r>
      <w:r w:rsidRPr="00D25AD6">
        <w:rPr>
          <w:sz w:val="28"/>
          <w:szCs w:val="28"/>
        </w:rPr>
        <w:t>BR-Oshawa</w:t>
      </w:r>
      <w:r>
        <w:rPr>
          <w:sz w:val="28"/>
          <w:szCs w:val="28"/>
        </w:rPr>
        <w:t xml:space="preserve"> to </w:t>
      </w:r>
      <w:bookmarkEnd w:id="10"/>
      <w:r w:rsidR="00D96AEF">
        <w:rPr>
          <w:sz w:val="28"/>
          <w:szCs w:val="28"/>
        </w:rPr>
        <w:t>ISP1, ISP2, ISP3</w:t>
      </w:r>
      <w:bookmarkEnd w:id="11"/>
    </w:p>
    <w:p w14:paraId="4B659E80" w14:textId="3CE1AF77" w:rsidR="00B00ED5" w:rsidRDefault="002A58A2" w:rsidP="00B00ED5">
      <w:pPr>
        <w:spacing w:after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9154B5D" wp14:editId="00F8EE2E">
            <wp:extent cx="5553075" cy="2924175"/>
            <wp:effectExtent l="0" t="0" r="9525" b="9525"/>
            <wp:docPr id="1183307913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07913" name="Picture 1" descr="A computer screen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DFF6F" w14:textId="77777777" w:rsidR="00757316" w:rsidRDefault="00757316" w:rsidP="00757316">
      <w:pPr>
        <w:rPr>
          <w:b/>
          <w:bCs/>
        </w:rPr>
      </w:pPr>
    </w:p>
    <w:p w14:paraId="6888685D" w14:textId="77777777" w:rsidR="0059443B" w:rsidRDefault="0059443B" w:rsidP="0059443B"/>
    <w:sectPr w:rsidR="0059443B" w:rsidSect="00D607EF">
      <w:footerReference w:type="default" r:id="rId15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9832F" w14:textId="77777777" w:rsidR="00D607EF" w:rsidRDefault="00D607EF" w:rsidP="004A2CA8">
      <w:pPr>
        <w:spacing w:after="0" w:line="240" w:lineRule="auto"/>
      </w:pPr>
      <w:r>
        <w:separator/>
      </w:r>
    </w:p>
  </w:endnote>
  <w:endnote w:type="continuationSeparator" w:id="0">
    <w:p w14:paraId="078C5DC9" w14:textId="77777777" w:rsidR="00D607EF" w:rsidRDefault="00D607EF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F4500" w14:textId="77777777" w:rsidR="00D607EF" w:rsidRDefault="00D607EF" w:rsidP="004A2CA8">
      <w:pPr>
        <w:spacing w:after="0" w:line="240" w:lineRule="auto"/>
      </w:pPr>
      <w:r>
        <w:separator/>
      </w:r>
    </w:p>
  </w:footnote>
  <w:footnote w:type="continuationSeparator" w:id="0">
    <w:p w14:paraId="03BA7770" w14:textId="77777777" w:rsidR="00D607EF" w:rsidRDefault="00D607EF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76F5D"/>
    <w:rsid w:val="00121285"/>
    <w:rsid w:val="0013787E"/>
    <w:rsid w:val="00190AC2"/>
    <w:rsid w:val="001A0826"/>
    <w:rsid w:val="001B01FD"/>
    <w:rsid w:val="001C2634"/>
    <w:rsid w:val="001D15B5"/>
    <w:rsid w:val="001F4F64"/>
    <w:rsid w:val="00230BFB"/>
    <w:rsid w:val="0024313F"/>
    <w:rsid w:val="002A58A2"/>
    <w:rsid w:val="002C6FB7"/>
    <w:rsid w:val="002D110E"/>
    <w:rsid w:val="00313596"/>
    <w:rsid w:val="00334690"/>
    <w:rsid w:val="00397844"/>
    <w:rsid w:val="00410AD6"/>
    <w:rsid w:val="00421ECD"/>
    <w:rsid w:val="00462A30"/>
    <w:rsid w:val="004745D2"/>
    <w:rsid w:val="004A2CA8"/>
    <w:rsid w:val="004B3931"/>
    <w:rsid w:val="004B79DB"/>
    <w:rsid w:val="004D0888"/>
    <w:rsid w:val="004E2460"/>
    <w:rsid w:val="00543BC0"/>
    <w:rsid w:val="00555C49"/>
    <w:rsid w:val="00565394"/>
    <w:rsid w:val="005713DF"/>
    <w:rsid w:val="0059300B"/>
    <w:rsid w:val="0059443B"/>
    <w:rsid w:val="005A6098"/>
    <w:rsid w:val="005C7B8D"/>
    <w:rsid w:val="005E3389"/>
    <w:rsid w:val="0060261C"/>
    <w:rsid w:val="006147B2"/>
    <w:rsid w:val="00690FAD"/>
    <w:rsid w:val="006A754C"/>
    <w:rsid w:val="0071525E"/>
    <w:rsid w:val="00716269"/>
    <w:rsid w:val="00737A8A"/>
    <w:rsid w:val="00757316"/>
    <w:rsid w:val="00761CE2"/>
    <w:rsid w:val="00771699"/>
    <w:rsid w:val="00806E22"/>
    <w:rsid w:val="00824E95"/>
    <w:rsid w:val="00844908"/>
    <w:rsid w:val="00854725"/>
    <w:rsid w:val="008563D5"/>
    <w:rsid w:val="008A0540"/>
    <w:rsid w:val="008A2BA6"/>
    <w:rsid w:val="008C4DED"/>
    <w:rsid w:val="008F4F71"/>
    <w:rsid w:val="00911EAD"/>
    <w:rsid w:val="0091223E"/>
    <w:rsid w:val="009402E9"/>
    <w:rsid w:val="009A1534"/>
    <w:rsid w:val="009A43A0"/>
    <w:rsid w:val="00A364F0"/>
    <w:rsid w:val="00A42CA1"/>
    <w:rsid w:val="00A44A25"/>
    <w:rsid w:val="00AF09FE"/>
    <w:rsid w:val="00B00ED5"/>
    <w:rsid w:val="00B02653"/>
    <w:rsid w:val="00B35086"/>
    <w:rsid w:val="00B84BEC"/>
    <w:rsid w:val="00BC106A"/>
    <w:rsid w:val="00C021BD"/>
    <w:rsid w:val="00C937AB"/>
    <w:rsid w:val="00C96BA9"/>
    <w:rsid w:val="00CC14EE"/>
    <w:rsid w:val="00CE3027"/>
    <w:rsid w:val="00CE77C7"/>
    <w:rsid w:val="00D1767C"/>
    <w:rsid w:val="00D20CC9"/>
    <w:rsid w:val="00D50D81"/>
    <w:rsid w:val="00D5289C"/>
    <w:rsid w:val="00D607EF"/>
    <w:rsid w:val="00D62E2C"/>
    <w:rsid w:val="00D86A5D"/>
    <w:rsid w:val="00D93A86"/>
    <w:rsid w:val="00D96AEF"/>
    <w:rsid w:val="00DB1119"/>
    <w:rsid w:val="00DB5E37"/>
    <w:rsid w:val="00DD2B95"/>
    <w:rsid w:val="00DD672A"/>
    <w:rsid w:val="00E27493"/>
    <w:rsid w:val="00E52B19"/>
    <w:rsid w:val="00E561DE"/>
    <w:rsid w:val="00E94A8C"/>
    <w:rsid w:val="00EA15C6"/>
    <w:rsid w:val="00EA5A40"/>
    <w:rsid w:val="00EC3B2B"/>
    <w:rsid w:val="00EF4A82"/>
    <w:rsid w:val="00F15160"/>
    <w:rsid w:val="00F26108"/>
    <w:rsid w:val="00F3512B"/>
    <w:rsid w:val="00F63A9D"/>
    <w:rsid w:val="00F868BF"/>
    <w:rsid w:val="00FB1954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1</Words>
  <Characters>92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Pings</dc:subject>
  <dc:creator>harsh patel</dc:creator>
  <cp:keywords/>
  <dc:description/>
  <cp:lastModifiedBy>harsh patel</cp:lastModifiedBy>
  <cp:revision>2</cp:revision>
  <dcterms:created xsi:type="dcterms:W3CDTF">2024-04-14T06:08:00Z</dcterms:created>
  <dcterms:modified xsi:type="dcterms:W3CDTF">2024-04-14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